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01CE2" w14:textId="4CC8DAE7" w:rsidR="0067529B" w:rsidRPr="0067529B" w:rsidRDefault="0067529B" w:rsidP="0067529B">
      <w:pPr>
        <w:jc w:val="center"/>
        <w:rPr>
          <w:sz w:val="32"/>
          <w:szCs w:val="32"/>
        </w:rPr>
      </w:pPr>
      <w:r w:rsidRPr="0067529B">
        <w:rPr>
          <w:b/>
          <w:bCs/>
          <w:sz w:val="32"/>
          <w:szCs w:val="32"/>
        </w:rPr>
        <w:t>Zápis z 3. schůze výboru INTERINFO ČR</w:t>
      </w:r>
    </w:p>
    <w:p w14:paraId="0B800844" w14:textId="4B6DD48E" w:rsidR="001758B5" w:rsidRDefault="00580FA2">
      <w:r>
        <w:t xml:space="preserve">Konaná </w:t>
      </w:r>
      <w:r w:rsidR="001758B5">
        <w:t xml:space="preserve">3. prosince 2020, prostřednictvím MS </w:t>
      </w:r>
      <w:proofErr w:type="spellStart"/>
      <w:r w:rsidR="001758B5">
        <w:t>Teams</w:t>
      </w:r>
      <w:proofErr w:type="spellEnd"/>
    </w:p>
    <w:p w14:paraId="49C9C968" w14:textId="77777777" w:rsidR="001758B5" w:rsidRDefault="001758B5">
      <w:r>
        <w:t>Účast:</w:t>
      </w:r>
      <w:r>
        <w:tab/>
        <w:t>Helena Zaviačičová, Pavla Mičková, Robert Sigmund, Jonáš Vala</w:t>
      </w:r>
    </w:p>
    <w:p w14:paraId="5D40772B" w14:textId="77777777" w:rsidR="001758B5" w:rsidRDefault="001758B5">
      <w:r>
        <w:tab/>
        <w:t>Jaroslav Zaviačič, čestný předseda</w:t>
      </w:r>
    </w:p>
    <w:p w14:paraId="0D28850A" w14:textId="77777777" w:rsidR="001758B5" w:rsidRDefault="001758B5">
      <w:r>
        <w:t>Omluveni: Zuzana Absolonová, Jaroslav Poláček, Dalibor Tomek</w:t>
      </w:r>
    </w:p>
    <w:p w14:paraId="668490FF" w14:textId="77777777" w:rsidR="001758B5" w:rsidRDefault="001758B5"/>
    <w:p w14:paraId="06BB619A" w14:textId="77777777" w:rsidR="001758B5" w:rsidRPr="00580FA2" w:rsidRDefault="001758B5" w:rsidP="001758B5">
      <w:pPr>
        <w:pStyle w:val="ListParagraph"/>
        <w:numPr>
          <w:ilvl w:val="0"/>
          <w:numId w:val="1"/>
        </w:numPr>
        <w:rPr>
          <w:b/>
        </w:rPr>
      </w:pPr>
      <w:r w:rsidRPr="00580FA2">
        <w:rPr>
          <w:b/>
        </w:rPr>
        <w:t>Příprava členské schůze</w:t>
      </w:r>
    </w:p>
    <w:p w14:paraId="5D9C180D" w14:textId="77777777" w:rsidR="007F0649" w:rsidRDefault="001758B5">
      <w:r>
        <w:t xml:space="preserve">Termín stanoven na </w:t>
      </w:r>
      <w:r w:rsidR="00C96980">
        <w:t xml:space="preserve">14. 12. </w:t>
      </w:r>
      <w:r>
        <w:t xml:space="preserve">v </w:t>
      </w:r>
      <w:r w:rsidR="00C96980">
        <w:t>18 hodin plenárka</w:t>
      </w:r>
      <w:r>
        <w:t xml:space="preserve"> prostřednictvím aplikace MS </w:t>
      </w:r>
      <w:proofErr w:type="spellStart"/>
      <w:r>
        <w:t>Teams</w:t>
      </w:r>
      <w:proofErr w:type="spellEnd"/>
      <w:r>
        <w:t>.</w:t>
      </w:r>
    </w:p>
    <w:p w14:paraId="48539306" w14:textId="77777777" w:rsidR="001758B5" w:rsidRDefault="001758B5">
      <w:r>
        <w:t>Povinné body: zpráva předsedy – H. Zaviačičová, zpráva hospodáře – R. Sigmund</w:t>
      </w:r>
    </w:p>
    <w:p w14:paraId="493C2106" w14:textId="77777777" w:rsidR="001758B5" w:rsidRDefault="001758B5">
      <w:r>
        <w:t xml:space="preserve">H. Zaviačičová pozve na </w:t>
      </w:r>
      <w:proofErr w:type="spellStart"/>
      <w:r>
        <w:t>Teams</w:t>
      </w:r>
      <w:proofErr w:type="spellEnd"/>
      <w:r>
        <w:t>-Meeting připravený J. Valou zástupce právnických osob i členy-</w:t>
      </w:r>
      <w:proofErr w:type="spellStart"/>
      <w:r>
        <w:t>individuály</w:t>
      </w:r>
      <w:proofErr w:type="spellEnd"/>
      <w:r>
        <w:t>.</w:t>
      </w:r>
    </w:p>
    <w:p w14:paraId="22CBC6D6" w14:textId="77777777" w:rsidR="001758B5" w:rsidRDefault="001758B5"/>
    <w:p w14:paraId="7E97C98B" w14:textId="77777777" w:rsidR="001758B5" w:rsidRPr="00580FA2" w:rsidRDefault="001758B5" w:rsidP="001758B5">
      <w:pPr>
        <w:pStyle w:val="ListParagraph"/>
        <w:numPr>
          <w:ilvl w:val="0"/>
          <w:numId w:val="1"/>
        </w:numPr>
        <w:rPr>
          <w:b/>
        </w:rPr>
      </w:pPr>
      <w:r w:rsidRPr="00580FA2">
        <w:rPr>
          <w:b/>
        </w:rPr>
        <w:t>ZAV-100 (edice 2020)</w:t>
      </w:r>
    </w:p>
    <w:p w14:paraId="201BD67B" w14:textId="77777777" w:rsidR="00C96980" w:rsidRDefault="001758B5" w:rsidP="001758B5">
      <w:r>
        <w:t>21. a 24. listopadu 2020 proběhla dvě kola mezinárodní soutěže ZAV-100 (edice 2020), kterou Česká republika pořádala ve spolupráci s Intersteno. Za ČR získal medaili Jonáš Vala v kategorii juniorů.</w:t>
      </w:r>
    </w:p>
    <w:p w14:paraId="66FFDF42" w14:textId="77777777" w:rsidR="001758B5" w:rsidRDefault="001758B5" w:rsidP="001758B5">
      <w:r>
        <w:t>Soutěže se zúčastnilo 1 131 účastníků ze 14 zemí, ohlasy zahraničních účastníků veskrze pozitivní.</w:t>
      </w:r>
    </w:p>
    <w:p w14:paraId="0124D81F" w14:textId="77777777" w:rsidR="001758B5" w:rsidRDefault="001758B5" w:rsidP="001758B5">
      <w:r>
        <w:t>Z letošního ročníku vzešlé zkušenosti a poznatky pro zkvalitnění příštích kol soutěže budou v dohledné době realizovány (pro soutěž jen unikátní texty, zobrazování nadcházejícího textu jen na krátký časový úsek =&gt; prevence podvodného chování soutěžících)</w:t>
      </w:r>
    </w:p>
    <w:p w14:paraId="7D83DB60" w14:textId="77777777" w:rsidR="00C96980" w:rsidRDefault="001758B5">
      <w:r>
        <w:t xml:space="preserve">Jeden z podvádějících byl z Rakouska, byl okamžitě diskvalifikován. Jelikož byl jediným účastníkem z Rakouska, snížil se tak i počet zúčastněných zemí. J. Zaviačič </w:t>
      </w:r>
      <w:r w:rsidR="00C96980">
        <w:t xml:space="preserve">osloví rakouské soutěžící </w:t>
      </w:r>
      <w:r>
        <w:t xml:space="preserve">a učitele </w:t>
      </w:r>
      <w:r w:rsidR="00C96980">
        <w:t>pro příští kolo ZAV-100</w:t>
      </w:r>
      <w:r>
        <w:t>.</w:t>
      </w:r>
    </w:p>
    <w:p w14:paraId="4683E1F8" w14:textId="77777777" w:rsidR="00C96980" w:rsidRDefault="00C96980"/>
    <w:p w14:paraId="4C80C248" w14:textId="77777777" w:rsidR="001758B5" w:rsidRPr="00580FA2" w:rsidRDefault="001758B5" w:rsidP="001758B5">
      <w:pPr>
        <w:pStyle w:val="ListParagraph"/>
        <w:numPr>
          <w:ilvl w:val="0"/>
          <w:numId w:val="1"/>
        </w:numPr>
        <w:rPr>
          <w:b/>
        </w:rPr>
      </w:pPr>
      <w:r w:rsidRPr="00580FA2">
        <w:rPr>
          <w:b/>
        </w:rPr>
        <w:t>Obnovení časopisu Rozhledy</w:t>
      </w:r>
    </w:p>
    <w:p w14:paraId="02AA202C" w14:textId="77777777" w:rsidR="001758B5" w:rsidRDefault="001758B5" w:rsidP="001758B5">
      <w:r>
        <w:t>Od ledna 2021 bude podle informací NPI (Mgr. Vít Valeš) obnoveno vydávání časopisu Rozhledy, byť jen v elektronické verzi, pro školy bude zdarma. Rubrika „opis B“, který je podkladem pro soutěžní cyklus Rozhledy a který zpracovává H. Zaviačičová, bude zachována.</w:t>
      </w:r>
    </w:p>
    <w:p w14:paraId="53A0ED8F" w14:textId="77777777" w:rsidR="001758B5" w:rsidRDefault="001758B5" w:rsidP="001758B5">
      <w:pPr>
        <w:pStyle w:val="ListParagraph"/>
      </w:pPr>
    </w:p>
    <w:p w14:paraId="5FC65BEB" w14:textId="77777777" w:rsidR="001758B5" w:rsidRPr="00580FA2" w:rsidRDefault="001758B5" w:rsidP="001758B5">
      <w:pPr>
        <w:pStyle w:val="ListParagraph"/>
        <w:numPr>
          <w:ilvl w:val="0"/>
          <w:numId w:val="1"/>
        </w:numPr>
        <w:rPr>
          <w:b/>
        </w:rPr>
      </w:pPr>
      <w:r w:rsidRPr="00580FA2">
        <w:rPr>
          <w:b/>
        </w:rPr>
        <w:t>Různé</w:t>
      </w:r>
    </w:p>
    <w:p w14:paraId="57C13676" w14:textId="77777777" w:rsidR="00BF77DB" w:rsidRDefault="001758B5">
      <w:r>
        <w:t>Na z</w:t>
      </w:r>
      <w:r w:rsidR="00BF77DB">
        <w:t xml:space="preserve">asedání </w:t>
      </w:r>
      <w:r>
        <w:t>V</w:t>
      </w:r>
      <w:r w:rsidR="00BF77DB">
        <w:t xml:space="preserve">ědecké rady Intersteno </w:t>
      </w:r>
      <w:r>
        <w:t xml:space="preserve">dne 14. 12. 2020 bude ČR </w:t>
      </w:r>
      <w:r w:rsidR="00BF77DB">
        <w:t xml:space="preserve">na základě rozhodnutí výboru </w:t>
      </w:r>
      <w:r>
        <w:t xml:space="preserve">reprezentovat </w:t>
      </w:r>
      <w:r w:rsidR="00BF77DB">
        <w:t>J</w:t>
      </w:r>
      <w:r>
        <w:t>. Vala</w:t>
      </w:r>
      <w:r w:rsidR="00BF77DB">
        <w:t>, J</w:t>
      </w:r>
      <w:r>
        <w:t xml:space="preserve">. Zaviačič </w:t>
      </w:r>
      <w:r w:rsidR="00BF77DB">
        <w:t>dodá podklady</w:t>
      </w:r>
      <w:r>
        <w:t>.</w:t>
      </w:r>
    </w:p>
    <w:p w14:paraId="2A5342E2" w14:textId="77777777" w:rsidR="00BF77DB" w:rsidRDefault="00BF77DB"/>
    <w:p w14:paraId="57398ECC" w14:textId="77777777" w:rsidR="00BF77DB" w:rsidRDefault="00BF77DB">
      <w:r>
        <w:t>R</w:t>
      </w:r>
      <w:r w:rsidR="001758B5">
        <w:t>. Sigmund z OA Valašské Meziříčí, která měla být letos pořadatelem krajského i celostátního kola Mistrovství ČR v grafických předmětech,</w:t>
      </w:r>
      <w:r>
        <w:t xml:space="preserve"> informoval zástupce Krajského úřadu ve Zlíně</w:t>
      </w:r>
      <w:r w:rsidR="001758B5">
        <w:t xml:space="preserve"> o nekonání soutěže.</w:t>
      </w:r>
      <w:r>
        <w:t xml:space="preserve"> </w:t>
      </w:r>
      <w:r w:rsidR="00580FA2">
        <w:t>Kraj zatím neměl informaci,</w:t>
      </w:r>
      <w:r>
        <w:t xml:space="preserve"> že NPI soutěž v grafických předmětech zrušilo</w:t>
      </w:r>
      <w:r w:rsidR="00580FA2">
        <w:t xml:space="preserve">. Mgr. Radim </w:t>
      </w:r>
      <w:proofErr w:type="spellStart"/>
      <w:r w:rsidR="00580FA2">
        <w:lastRenderedPageBreak/>
        <w:t>Sukop</w:t>
      </w:r>
      <w:proofErr w:type="spellEnd"/>
      <w:r w:rsidR="00580FA2">
        <w:t xml:space="preserve"> z</w:t>
      </w:r>
      <w:r>
        <w:t xml:space="preserve"> odd. mládeže, sportu a rozvoje lidských zdrojů</w:t>
      </w:r>
      <w:r w:rsidR="00580FA2">
        <w:t xml:space="preserve"> Krajského</w:t>
      </w:r>
      <w:r>
        <w:t xml:space="preserve"> úřad</w:t>
      </w:r>
      <w:r w:rsidR="00580FA2">
        <w:t>u</w:t>
      </w:r>
      <w:r>
        <w:t xml:space="preserve"> Zlínského kraje</w:t>
      </w:r>
      <w:r w:rsidR="00580FA2">
        <w:t xml:space="preserve"> se pokusí vyvinout iniciativu k obnovení soutěže, bylo by třeba zapojení i dalších krajů.</w:t>
      </w:r>
    </w:p>
    <w:p w14:paraId="562818E0" w14:textId="77777777" w:rsidR="00BF77DB" w:rsidRDefault="00BF77DB"/>
    <w:p w14:paraId="5B4F3160" w14:textId="77777777" w:rsidR="00580FA2" w:rsidRDefault="00580FA2">
      <w:r>
        <w:t>J. Vala informoval o proběhlém dotazníkovém šetření mezi žáky ZAV. Po dobu 4 dnů vyplňovali dotazník s otázkami týkajícími se využívání klávesnice, způsobu odevzdávání úkolů v době distanční výuky, názoru na využití klávesnice a dalších technik pořizování textů v praxi atd. Za 4 dny se zapojilo téměř 5 400 žáků (většina studentů 1. ročníků obchodních akademií, ale i studenti jiných středních škol, také několik žáků škol základních), výsledky signifikantně potvrzují důležitost výuky psaní na klávesnici a její vnímání žáky.</w:t>
      </w:r>
    </w:p>
    <w:p w14:paraId="08260E37" w14:textId="77777777" w:rsidR="00BF77DB" w:rsidRDefault="002B650F">
      <w:r>
        <w:t>H</w:t>
      </w:r>
      <w:r w:rsidR="00580FA2">
        <w:t xml:space="preserve">. Zaviačičová co nejdříve zajistí povolební změny v Interinfo ČR, z. s., </w:t>
      </w:r>
      <w:r>
        <w:t>do rejstříku</w:t>
      </w:r>
      <w:r w:rsidR="00580FA2">
        <w:t>.</w:t>
      </w:r>
    </w:p>
    <w:p w14:paraId="36FBFB65" w14:textId="77777777" w:rsidR="002B650F" w:rsidRDefault="002B650F">
      <w:r>
        <w:t>Státní zkoušky – zatím neprobíhají</w:t>
      </w:r>
      <w:r w:rsidR="00580FA2">
        <w:t>, učitelé jsou k výkonnosti žáků po dlouhé pauze skeptičtí. Budou-li zkoušky obnoveny na jaře, očekává se výrazně snížená účast.</w:t>
      </w:r>
    </w:p>
    <w:p w14:paraId="7BE819FE" w14:textId="77777777" w:rsidR="00580FA2" w:rsidRDefault="00580FA2"/>
    <w:p w14:paraId="123A3058" w14:textId="77777777" w:rsidR="00580FA2" w:rsidRDefault="00580FA2"/>
    <w:p w14:paraId="5D5D583D" w14:textId="77777777" w:rsidR="00580FA2" w:rsidRDefault="00580FA2">
      <w:r>
        <w:t>Zapsala: H. Zaviačičová</w:t>
      </w:r>
    </w:p>
    <w:sectPr w:rsidR="00580FA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043B9C"/>
    <w:multiLevelType w:val="hybridMultilevel"/>
    <w:tmpl w:val="C7F0BF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Da0tDQ3NTI3NjVQ0lEKTi0uzszPAykwrAUArNQPBywAAAA="/>
  </w:docVars>
  <w:rsids>
    <w:rsidRoot w:val="00C96980"/>
    <w:rsid w:val="001758B5"/>
    <w:rsid w:val="002B650F"/>
    <w:rsid w:val="00580FA2"/>
    <w:rsid w:val="0067529B"/>
    <w:rsid w:val="007F0649"/>
    <w:rsid w:val="00BF77DB"/>
    <w:rsid w:val="00C96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5EB463"/>
  <w15:chartTrackingRefBased/>
  <w15:docId w15:val="{51091143-7006-4818-AE61-AABC467A3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58B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752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8</Words>
  <Characters>2636</Characters>
  <Application>Microsoft Office Word</Application>
  <DocSecurity>4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Zaviačičová</dc:creator>
  <cp:keywords/>
  <dc:description/>
  <cp:lastModifiedBy>Jonáš Vala</cp:lastModifiedBy>
  <cp:revision>2</cp:revision>
  <dcterms:created xsi:type="dcterms:W3CDTF">2020-12-03T21:08:00Z</dcterms:created>
  <dcterms:modified xsi:type="dcterms:W3CDTF">2020-12-03T21:08:00Z</dcterms:modified>
</cp:coreProperties>
</file>